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Peru</w:t>
      </w:r>
      <w:r>
        <w:t xml:space="preserve"> </w:t>
      </w:r>
      <w:r>
        <w:t xml:space="preserve">Lima</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Lima, Peru</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Av. [Street Name] N° [Number] - Miraflores</w:t>
      </w:r>
      <w:r>
        <w:br/>
      </w:r>
      <w:r>
        <w:t xml:space="preserve">Lima, Peru</w:t>
      </w:r>
    </w:p>
    <w:bookmarkStart w:id="20" w:name="X18463e88ad94338544991bfaa2eba6bc76fda99"/>
    <w:p>
      <w:pPr>
        <w:pStyle w:val="Heading2"/>
      </w:pPr>
      <w:r>
        <w:t xml:space="preserve">Subject: Application for Automotive Engineer Internship Position at [Company Name]</w:t>
      </w:r>
    </w:p>
    <w:p>
      <w:pPr>
        <w:pStyle w:val="FirstParagraph"/>
      </w:pPr>
      <w:r>
        <w:t xml:space="preserve">Dear Hiring Manager,</w:t>
      </w:r>
    </w:p>
    <w:p>
      <w:pPr>
        <w:pStyle w:val="BodyText"/>
      </w:pPr>
      <w:r>
        <w:t xml:space="preserve">I am writing to express my enthusiastic interest in the Automotive Engineer Internship position at [Company Name], as advertised on [Platform where job was posted - e.g., LinkedIn, university career portal]. As a dedicated and technically proficient engineering student deeply committed to advancing sustainable mobility solutions within Peru's evolving automotive landscape, I am confident that my academic background, technical skills, and passion for automotive innovation align perfectly with the objectives of your esteemed organization in Lima.</w:t>
      </w:r>
    </w:p>
    <w:p>
      <w:pPr>
        <w:pStyle w:val="BodyText"/>
      </w:pPr>
      <w:r>
        <w:t xml:space="preserve">Having completed three years of rigorous study towards my Bachelor’s degree in Automotive Engineering at the National University of Engineering (UNI) in Lima, I have developed a comprehensive understanding of vehicle dynamics, powertrain systems, and modern manufacturing methodologies directly applicable to the challenges faced by automotive manufacturers operating in Peru's unique urban environment. My coursework has included advanced subjects such as</w:t>
      </w:r>
      <w:r>
        <w:t xml:space="preserve"> </w:t>
      </w:r>
      <w:r>
        <w:rPr>
          <w:iCs/>
          <w:i/>
        </w:rPr>
        <w:t xml:space="preserve">Vehicle Dynamics for High-Altitude Environments (Lima sits at 154 meters above sea level with varying microclimates)</w:t>
      </w:r>
      <w:r>
        <w:t xml:space="preserve">,</w:t>
      </w:r>
      <w:r>
        <w:t xml:space="preserve"> </w:t>
      </w:r>
      <w:r>
        <w:rPr>
          <w:iCs/>
          <w:i/>
        </w:rPr>
        <w:t xml:space="preserve">Automotive Electrification Systems</w:t>
      </w:r>
      <w:r>
        <w:t xml:space="preserve">, and</w:t>
      </w:r>
      <w:r>
        <w:t xml:space="preserve"> </w:t>
      </w:r>
      <w:r>
        <w:rPr>
          <w:iCs/>
          <w:i/>
        </w:rPr>
        <w:t xml:space="preserve">Materials Science for Durability in Tropical Climates</w:t>
      </w:r>
      <w:r>
        <w:t xml:space="preserve">. These studies were reinforced through hands-on laboratory work using industry-standard tools like CATIA V5 for CAD modeling and MATLAB/Simulink for powertrain simulation, directly preparing me to contribute to [Company Name]'s engineering teams from day one.</w:t>
      </w:r>
    </w:p>
    <w:p>
      <w:pPr>
        <w:pStyle w:val="BodyText"/>
      </w:pPr>
      <w:r>
        <w:t xml:space="preserve">What particularly excites me about this opportunity is the chance to apply my knowledge within Peru Lima's dynamic automotive sector. I have closely followed [Company Name]'s pioneering work in developing fuel-efficient vehicles for Latin American markets, especially your recent initiatives with the Peruvian Automotive Industry Association (ANIP) on emission reduction standards under Peru's Decree Law No. 1347. I am eager to contribute to projects addressing Lima's specific mobility challenges – from navigating dense urban traffic patterns in districts like San Isidro and Surco to optimizing vehicle performance for varying altitudes across the Andean regions that supply many of our materials. My academic thesis, "</w:t>
      </w:r>
      <w:r>
        <w:rPr>
          <w:iCs/>
          <w:i/>
        </w:rPr>
        <w:t xml:space="preserve">Adapting Hybrid Powertrains for Urban Commute Efficiency in Coastal Megacities</w:t>
      </w:r>
      <w:r>
        <w:t xml:space="preserve">," directly addresses these complexities through case studies analyzing Lima's public transport systems and their energy consumption patterns.</w:t>
      </w:r>
    </w:p>
    <w:p>
      <w:pPr>
        <w:pStyle w:val="BodyText"/>
      </w:pPr>
      <w:r>
        <w:t xml:space="preserve">Beyond technical competencies, I possess strong cultural fluency within Peru Lima's professional ecosystem. Having grown up in the city and completed two community service projects with local automotive NGOs, I understand the collaborative work styles valued by Peruvian engineering firms. My internship at [Previous Company/University Lab] required me to work with teams of 8 engineers across multiple departments, where I successfully coordinated prototyping efforts for a student-designed electric scooter project that won third place in the 2023 National Student Innovation Challenge. This experience taught me to navigate Peru's engineering standards (such as those set by INDECOPI) while maintaining open communication – skills essential for integrating smoothly into [Company Name]'s workflow.</w:t>
      </w:r>
    </w:p>
    <w:p>
      <w:pPr>
        <w:pStyle w:val="BodyText"/>
      </w:pPr>
      <w:r>
        <w:t xml:space="preserve">I am particularly drawn to [Company Name] because of your commitment to sustainable innovation, exemplified by your recent partnership with Toyota Perú on the "Lima Clean Mobility Initiative." As an intern, I am prepared to immediately support projects related to: 1) Testing emissions compliance for new vehicle models under Peruvian regulations; 2) Analyzing fuel efficiency data from our test fleet operating in Lima's varied traffic conditions; and 3) Contributing to design improvements for components that withstand Lima's coastal humidity and high-traffic urban environments. My technical toolkit includes proficiency with LabVIEW for sensor data acquisition, proficiency in ISO 26262 safety standards, and experience conducting failure mode analysis – all critical for automotive engineering roles in Peru's increasingly regulated market.</w:t>
      </w:r>
    </w:p>
    <w:p>
      <w:pPr>
        <w:pStyle w:val="BodyText"/>
      </w:pPr>
      <w:r>
        <w:t xml:space="preserve">What makes my application distinctive is my deep local context awareness. I understand that Lima's automotive industry isn't just about manufacturing vehicles; it's about creating solutions for a city of 10 million people where transportation directly impacts air quality, economic productivity, and daily life. My familiarity with local infrastructure challenges – such as the need for robust braking systems on Miraflores' steep inclines or battery management in high-temperature zones like Chosica – allows me to approach engineering problems with practical relevance from day one. I've also attended several ANIP workshops on "Future of Mobility in Lima," where I engaged with industry leaders about EV charging infrastructure needs, demonstrating my proactive engagement with Peru's automotive ecosystem.</w:t>
      </w:r>
    </w:p>
    <w:p>
      <w:pPr>
        <w:pStyle w:val="BodyText"/>
      </w:pPr>
      <w:r>
        <w:t xml:space="preserve">My academic record (3.8/4.0 GPA in major courses) reflects my dedication to excellence, and I am eager to bring this same rigor to [Company Name]. While I possess strong technical skills, I equally value the opportunity to learn from your experienced engineers about Peru's specific automotive certification processes, local supply chain dynamics, and cultural nuances of engineering collaboration within Lima's business environment. As a future Automotive Engineer committed to contributing meaningfully to Peru's industrial growth, I see [Company Name] as the ideal place to develop this expertise under mentorship.</w:t>
      </w:r>
    </w:p>
    <w:p>
      <w:pPr>
        <w:pStyle w:val="BodyText"/>
      </w:pPr>
      <w:r>
        <w:t xml:space="preserve">Thank you for considering my application for the Automotive Engineer Internship position in Peru Lima. I have attached my resume, academic transcripts, and a letter of recommendation from Dr. María López (Professor of Automotive Systems at UNI) for your review. I am available for an interview at your earliest convenience and would welcome the opportunity to discuss how my technical skills, local knowledge, and passion for automotive innovation can benefit [Company Name]'s mission in Lima's evolving mobility landscape.</w:t>
      </w:r>
    </w:p>
    <w:p>
      <w:pPr>
        <w:pStyle w:val="BodyText"/>
      </w:pPr>
      <w:r>
        <w:t xml:space="preserve">Sincerely,</w:t>
      </w:r>
    </w:p>
    <w:p>
      <w:pPr>
        <w:pStyle w:val="BodyText"/>
      </w:pPr>
      <w:r>
        <w:t xml:space="preserve">[Your Full Name]</w:t>
      </w:r>
    </w:p>
    <w:p>
      <w:pPr>
        <w:pStyle w:val="BodyText"/>
      </w:pPr>
      <w:r>
        <w:t xml:space="preserve">[Your University &amp; Degree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Peru Lima</dc:title>
  <dc:creator/>
  <dc:language>en</dc:language>
  <cp:keywords/>
  <dcterms:created xsi:type="dcterms:W3CDTF">2026-05-01T11:26:14Z</dcterms:created>
  <dcterms:modified xsi:type="dcterms:W3CDTF">2026-05-01T11:26:14Z</dcterms:modified>
</cp:coreProperties>
</file>

<file path=docProps/custom.xml><?xml version="1.0" encoding="utf-8"?>
<Properties xmlns="http://schemas.openxmlformats.org/officeDocument/2006/custom-properties" xmlns:vt="http://schemas.openxmlformats.org/officeDocument/2006/docPropsVTypes"/>
</file>